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2B41" w:rsidRPr="00587C3E" w:rsidRDefault="00602B41" w:rsidP="00602B41">
      <w:pPr>
        <w:tabs>
          <w:tab w:val="left" w:pos="4621"/>
        </w:tabs>
        <w:rPr>
          <w:rFonts w:ascii="Times New Roman" w:hAnsi="Times New Roman" w:cs="Times New Roman"/>
          <w:noProof/>
          <w:sz w:val="20"/>
          <w:szCs w:val="20"/>
        </w:rPr>
      </w:pPr>
      <w:bookmarkStart w:id="0" w:name="_GoBack"/>
      <w:bookmarkEnd w:id="0"/>
      <w:r w:rsidRPr="00587C3E">
        <w:rPr>
          <w:rFonts w:ascii="Times New Roman" w:hAnsi="Times New Roman" w:cs="Times New Roman"/>
          <w:noProof/>
          <w:sz w:val="20"/>
          <w:szCs w:val="20"/>
        </w:rPr>
        <w:t>Supplemental Tables</w:t>
      </w:r>
      <w:r w:rsidRPr="00587C3E">
        <w:rPr>
          <w:rFonts w:ascii="Times New Roman" w:hAnsi="Times New Roman" w:cs="Times New Roman"/>
          <w:noProof/>
          <w:sz w:val="20"/>
          <w:szCs w:val="20"/>
        </w:rPr>
        <w:tab/>
      </w:r>
    </w:p>
    <w:p w:rsidR="00602B41" w:rsidRPr="00587C3E" w:rsidRDefault="00602B41" w:rsidP="00182A1F">
      <w:pPr>
        <w:rPr>
          <w:rFonts w:ascii="Times New Roman" w:hAnsi="Times New Roman" w:cs="Times New Roman"/>
          <w:noProof/>
          <w:sz w:val="20"/>
          <w:szCs w:val="20"/>
        </w:rPr>
      </w:pPr>
      <w:r w:rsidRPr="00587C3E">
        <w:rPr>
          <w:rFonts w:ascii="Times New Roman" w:hAnsi="Times New Roman" w:cs="Times New Roman"/>
          <w:noProof/>
          <w:sz w:val="20"/>
          <w:szCs w:val="20"/>
        </w:rPr>
        <w:t xml:space="preserve">S1. </w:t>
      </w:r>
      <w:r w:rsidRPr="00587C3E">
        <w:rPr>
          <w:rFonts w:ascii="Times New Roman" w:hAnsi="Times New Roman" w:cs="Times New Roman"/>
          <w:bCs/>
          <w:sz w:val="20"/>
          <w:szCs w:val="20"/>
        </w:rPr>
        <w:t>Patient Health Questionnaire (PHQ-9)</w:t>
      </w:r>
    </w:p>
    <w:p w:rsidR="00602B41" w:rsidRPr="00587C3E" w:rsidRDefault="00602B41" w:rsidP="00182A1F">
      <w:pPr>
        <w:rPr>
          <w:rFonts w:ascii="Times New Roman" w:hAnsi="Times New Roman" w:cs="Times New Roman"/>
          <w:noProof/>
          <w:sz w:val="20"/>
          <w:szCs w:val="20"/>
        </w:rPr>
      </w:pPr>
      <w:r w:rsidRPr="00587C3E">
        <w:rPr>
          <w:rFonts w:ascii="Times New Roman" w:hAnsi="Times New Roman" w:cs="Times New Roman"/>
          <w:noProof/>
          <w:sz w:val="20"/>
          <w:szCs w:val="20"/>
        </w:rPr>
        <w:t xml:space="preserve">S2. </w:t>
      </w:r>
      <w:r w:rsidRPr="00587C3E">
        <w:rPr>
          <w:rFonts w:ascii="Times New Roman" w:hAnsi="Times New Roman" w:cs="Times New Roman"/>
          <w:sz w:val="20"/>
          <w:szCs w:val="20"/>
        </w:rPr>
        <w:t>Unadjusted and adjusted odds ratio</w:t>
      </w:r>
      <w:r w:rsidRPr="00587C3E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587C3E">
        <w:rPr>
          <w:rFonts w:ascii="Times New Roman" w:hAnsi="Times New Roman" w:cs="Times New Roman"/>
          <w:sz w:val="20"/>
          <w:szCs w:val="20"/>
        </w:rPr>
        <w:t xml:space="preserve"> and design-based 95% CI's complete case, 2007-2012 NHANES</w:t>
      </w:r>
    </w:p>
    <w:p w:rsidR="00602B41" w:rsidRPr="00587C3E" w:rsidRDefault="00602B41" w:rsidP="00182A1F">
      <w:pPr>
        <w:rPr>
          <w:rFonts w:ascii="Times New Roman" w:hAnsi="Times New Roman" w:cs="Times New Roman"/>
          <w:noProof/>
          <w:sz w:val="20"/>
          <w:szCs w:val="20"/>
        </w:rPr>
      </w:pPr>
      <w:r w:rsidRPr="00587C3E">
        <w:rPr>
          <w:rFonts w:ascii="Times New Roman" w:hAnsi="Times New Roman" w:cs="Times New Roman"/>
          <w:noProof/>
          <w:sz w:val="20"/>
          <w:szCs w:val="20"/>
        </w:rPr>
        <w:t xml:space="preserve">S3. </w:t>
      </w:r>
      <w:r w:rsidRPr="00587C3E">
        <w:rPr>
          <w:rFonts w:ascii="Times New Roman" w:hAnsi="Times New Roman" w:cs="Times New Roman"/>
          <w:sz w:val="20"/>
          <w:szCs w:val="20"/>
        </w:rPr>
        <w:t>Design based Wald test between unadjusted and adjusted odds ratio* of depressive states by diabetes status; 2007-2012 NHANES.</w:t>
      </w:r>
    </w:p>
    <w:p w:rsidR="00602B41" w:rsidRPr="00587C3E" w:rsidRDefault="00602B41">
      <w:pPr>
        <w:rPr>
          <w:rFonts w:ascii="Times New Roman" w:hAnsi="Times New Roman" w:cs="Times New Roman"/>
          <w:noProof/>
          <w:sz w:val="20"/>
          <w:szCs w:val="20"/>
        </w:rPr>
      </w:pPr>
      <w:r w:rsidRPr="00587C3E">
        <w:rPr>
          <w:rFonts w:ascii="Times New Roman" w:hAnsi="Times New Roman" w:cs="Times New Roman"/>
          <w:noProof/>
          <w:sz w:val="20"/>
          <w:szCs w:val="20"/>
        </w:rPr>
        <w:br w:type="page"/>
      </w:r>
    </w:p>
    <w:p w:rsidR="00602B41" w:rsidRPr="00587C3E" w:rsidRDefault="00602B41" w:rsidP="00602B41">
      <w:pPr>
        <w:autoSpaceDE w:val="0"/>
        <w:autoSpaceDN w:val="0"/>
        <w:adjustRightInd w:val="0"/>
        <w:spacing w:before="42"/>
        <w:ind w:right="-20"/>
        <w:rPr>
          <w:rFonts w:ascii="Times New Roman" w:hAnsi="Times New Roman" w:cs="Times New Roman"/>
          <w:b/>
          <w:bCs/>
          <w:sz w:val="20"/>
          <w:szCs w:val="20"/>
        </w:rPr>
      </w:pPr>
      <w:r w:rsidRPr="00587C3E">
        <w:rPr>
          <w:rFonts w:ascii="Times New Roman" w:hAnsi="Times New Roman" w:cs="Times New Roman"/>
          <w:bCs/>
          <w:sz w:val="20"/>
          <w:szCs w:val="20"/>
        </w:rPr>
        <w:lastRenderedPageBreak/>
        <w:t xml:space="preserve">Table S1. </w:t>
      </w:r>
      <w:r w:rsidRPr="00587C3E">
        <w:rPr>
          <w:rFonts w:ascii="Times New Roman" w:hAnsi="Times New Roman" w:cs="Times New Roman"/>
          <w:b/>
          <w:bCs/>
          <w:sz w:val="20"/>
          <w:szCs w:val="20"/>
        </w:rPr>
        <w:t>Patient Health Questionnaire (PHQ-9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05"/>
        <w:gridCol w:w="2160"/>
      </w:tblGrid>
      <w:tr w:rsidR="00602B41" w:rsidRPr="00587C3E" w:rsidTr="00385B98">
        <w:tc>
          <w:tcPr>
            <w:tcW w:w="11605" w:type="dxa"/>
          </w:tcPr>
          <w:p w:rsidR="00602B41" w:rsidRPr="00587C3E" w:rsidRDefault="00602B41" w:rsidP="00385B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</w:tcPr>
          <w:p w:rsidR="00602B41" w:rsidRPr="00587C3E" w:rsidRDefault="00602B41" w:rsidP="00385B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2B41" w:rsidRPr="00587C3E" w:rsidTr="00385B98">
        <w:tc>
          <w:tcPr>
            <w:tcW w:w="11605" w:type="dxa"/>
          </w:tcPr>
          <w:p w:rsidR="00602B41" w:rsidRPr="00587C3E" w:rsidRDefault="00602B41" w:rsidP="00385B98">
            <w:pPr>
              <w:autoSpaceDE w:val="0"/>
              <w:autoSpaceDN w:val="0"/>
              <w:adjustRightInd w:val="0"/>
              <w:spacing w:before="42"/>
              <w:ind w:right="-20"/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>Over the last two weeks, how often have you been bothered by the following problems?</w:t>
            </w:r>
          </w:p>
          <w:p w:rsidR="00602B41" w:rsidRPr="00587C3E" w:rsidRDefault="00602B41" w:rsidP="00385B98">
            <w:pPr>
              <w:autoSpaceDE w:val="0"/>
              <w:autoSpaceDN w:val="0"/>
              <w:adjustRightInd w:val="0"/>
              <w:spacing w:before="42"/>
              <w:ind w:right="-20"/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 xml:space="preserve">Response: Not at all, Several days, More than half the days, and Nearly every day. </w:t>
            </w:r>
          </w:p>
          <w:p w:rsidR="00602B41" w:rsidRPr="00587C3E" w:rsidRDefault="00602B41" w:rsidP="00385B98">
            <w:pPr>
              <w:autoSpaceDE w:val="0"/>
              <w:autoSpaceDN w:val="0"/>
              <w:adjustRightInd w:val="0"/>
              <w:spacing w:before="42"/>
              <w:ind w:right="-20"/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>1. Little interest in doing things?</w:t>
            </w:r>
          </w:p>
          <w:p w:rsidR="00602B41" w:rsidRPr="00587C3E" w:rsidRDefault="00602B41" w:rsidP="00385B98">
            <w:pPr>
              <w:autoSpaceDE w:val="0"/>
              <w:autoSpaceDN w:val="0"/>
              <w:adjustRightInd w:val="0"/>
              <w:spacing w:before="42"/>
              <w:ind w:right="-20"/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 xml:space="preserve">2. Feeling down, depressed, or hopeless? </w:t>
            </w:r>
          </w:p>
          <w:p w:rsidR="00602B41" w:rsidRPr="00587C3E" w:rsidRDefault="00602B41" w:rsidP="00385B98">
            <w:pPr>
              <w:autoSpaceDE w:val="0"/>
              <w:autoSpaceDN w:val="0"/>
              <w:adjustRightInd w:val="0"/>
              <w:spacing w:before="42"/>
              <w:ind w:right="-20"/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 xml:space="preserve">3. Trouble sleeping or sleeping too much? </w:t>
            </w:r>
          </w:p>
          <w:p w:rsidR="00602B41" w:rsidRPr="00587C3E" w:rsidRDefault="00602B41" w:rsidP="00385B98">
            <w:pPr>
              <w:autoSpaceDE w:val="0"/>
              <w:autoSpaceDN w:val="0"/>
              <w:adjustRightInd w:val="0"/>
              <w:spacing w:before="42"/>
              <w:ind w:right="-20"/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 xml:space="preserve">4. Feeling tired or having little energy? </w:t>
            </w:r>
          </w:p>
          <w:p w:rsidR="00602B41" w:rsidRPr="00587C3E" w:rsidRDefault="00602B41" w:rsidP="00385B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 xml:space="preserve">5. Poor appetite or overeating? </w:t>
            </w:r>
          </w:p>
          <w:p w:rsidR="00602B41" w:rsidRPr="00587C3E" w:rsidRDefault="00602B41" w:rsidP="00385B98">
            <w:pPr>
              <w:autoSpaceDE w:val="0"/>
              <w:autoSpaceDN w:val="0"/>
              <w:adjustRightInd w:val="0"/>
              <w:spacing w:before="42"/>
              <w:ind w:right="-20"/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 xml:space="preserve">6. Feeling bad about yourself?  </w:t>
            </w:r>
          </w:p>
          <w:p w:rsidR="00602B41" w:rsidRPr="00587C3E" w:rsidRDefault="00602B41" w:rsidP="00385B98">
            <w:pPr>
              <w:autoSpaceDE w:val="0"/>
              <w:autoSpaceDN w:val="0"/>
              <w:adjustRightInd w:val="0"/>
              <w:spacing w:before="42"/>
              <w:ind w:right="-20"/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 xml:space="preserve">7. Trouble concentrating or doing things? </w:t>
            </w:r>
          </w:p>
          <w:p w:rsidR="00602B41" w:rsidRPr="00587C3E" w:rsidRDefault="00602B41" w:rsidP="00385B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 xml:space="preserve">8. Moving or speaking slowly or fast?  </w:t>
            </w:r>
          </w:p>
          <w:p w:rsidR="00602B41" w:rsidRPr="00587C3E" w:rsidRDefault="00602B41" w:rsidP="00385B98">
            <w:pPr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</w:rPr>
              <w:t>9. Thought you would be better off dead or of hurting yourself in some way?</w:t>
            </w:r>
          </w:p>
        </w:tc>
        <w:tc>
          <w:tcPr>
            <w:tcW w:w="2160" w:type="dxa"/>
          </w:tcPr>
          <w:p w:rsidR="00602B41" w:rsidRPr="00587C3E" w:rsidRDefault="00602B41" w:rsidP="00385B9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02B41" w:rsidRPr="00587C3E" w:rsidRDefault="00602B41" w:rsidP="00602B41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:rsidR="00602B41" w:rsidRPr="00587C3E" w:rsidRDefault="00602B41">
      <w:pPr>
        <w:rPr>
          <w:rFonts w:ascii="Times New Roman" w:hAnsi="Times New Roman" w:cs="Times New Roman"/>
          <w:sz w:val="20"/>
          <w:szCs w:val="20"/>
        </w:rPr>
      </w:pPr>
      <w:r w:rsidRPr="00587C3E">
        <w:rPr>
          <w:rFonts w:ascii="Times New Roman" w:hAnsi="Times New Roman" w:cs="Times New Roman"/>
          <w:sz w:val="20"/>
          <w:szCs w:val="20"/>
        </w:rPr>
        <w:br w:type="page"/>
      </w:r>
    </w:p>
    <w:p w:rsidR="00EA1405" w:rsidRPr="00587C3E" w:rsidRDefault="00D65602">
      <w:pPr>
        <w:rPr>
          <w:rFonts w:ascii="Times New Roman" w:hAnsi="Times New Roman" w:cs="Times New Roman"/>
          <w:b/>
          <w:sz w:val="20"/>
          <w:szCs w:val="20"/>
        </w:rPr>
      </w:pPr>
      <w:r w:rsidRPr="00587C3E">
        <w:rPr>
          <w:rFonts w:ascii="Times New Roman" w:hAnsi="Times New Roman" w:cs="Times New Roman"/>
          <w:sz w:val="20"/>
          <w:szCs w:val="20"/>
        </w:rPr>
        <w:lastRenderedPageBreak/>
        <w:t>TableS2</w:t>
      </w:r>
      <w:r w:rsidR="00EA1405" w:rsidRPr="00587C3E">
        <w:rPr>
          <w:rFonts w:ascii="Times New Roman" w:hAnsi="Times New Roman" w:cs="Times New Roman"/>
          <w:sz w:val="20"/>
          <w:szCs w:val="20"/>
        </w:rPr>
        <w:t xml:space="preserve">. </w:t>
      </w:r>
      <w:r w:rsidR="00EA1405" w:rsidRPr="00587C3E">
        <w:rPr>
          <w:rFonts w:ascii="Times New Roman" w:hAnsi="Times New Roman" w:cs="Times New Roman"/>
          <w:b/>
          <w:sz w:val="20"/>
          <w:szCs w:val="20"/>
        </w:rPr>
        <w:t>Unadjusted and adjusted odds ratio</w:t>
      </w:r>
      <w:r w:rsidR="006E1B92" w:rsidRPr="00587C3E">
        <w:rPr>
          <w:rFonts w:ascii="Times New Roman" w:hAnsi="Times New Roman" w:cs="Times New Roman"/>
          <w:b/>
          <w:sz w:val="20"/>
          <w:szCs w:val="20"/>
          <w:vertAlign w:val="superscript"/>
        </w:rPr>
        <w:t>1</w:t>
      </w:r>
      <w:r w:rsidR="00EA1405" w:rsidRPr="00587C3E">
        <w:rPr>
          <w:rFonts w:ascii="Times New Roman" w:hAnsi="Times New Roman" w:cs="Times New Roman"/>
          <w:b/>
          <w:sz w:val="20"/>
          <w:szCs w:val="20"/>
        </w:rPr>
        <w:t xml:space="preserve"> an</w:t>
      </w:r>
      <w:r w:rsidR="00611ECC" w:rsidRPr="00587C3E">
        <w:rPr>
          <w:rFonts w:ascii="Times New Roman" w:hAnsi="Times New Roman" w:cs="Times New Roman"/>
          <w:b/>
          <w:sz w:val="20"/>
          <w:szCs w:val="20"/>
        </w:rPr>
        <w:t>d</w:t>
      </w:r>
      <w:r w:rsidR="00EA1405" w:rsidRPr="00587C3E">
        <w:rPr>
          <w:rFonts w:ascii="Times New Roman" w:hAnsi="Times New Roman" w:cs="Times New Roman"/>
          <w:b/>
          <w:sz w:val="20"/>
          <w:szCs w:val="20"/>
        </w:rPr>
        <w:t xml:space="preserve"> design-based 95% CI's</w:t>
      </w:r>
      <w:r w:rsidR="007C219D" w:rsidRPr="00587C3E">
        <w:rPr>
          <w:rFonts w:ascii="Times New Roman" w:hAnsi="Times New Roman" w:cs="Times New Roman"/>
          <w:b/>
          <w:sz w:val="20"/>
          <w:szCs w:val="20"/>
        </w:rPr>
        <w:t xml:space="preserve"> complete case</w:t>
      </w:r>
      <w:r w:rsidR="00EA1405" w:rsidRPr="00587C3E">
        <w:rPr>
          <w:rFonts w:ascii="Times New Roman" w:hAnsi="Times New Roman" w:cs="Times New Roman"/>
          <w:b/>
          <w:sz w:val="20"/>
          <w:szCs w:val="20"/>
        </w:rPr>
        <w:t>, 2007-2012 NHAN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0"/>
        <w:gridCol w:w="1670"/>
        <w:gridCol w:w="1724"/>
        <w:gridCol w:w="1600"/>
        <w:gridCol w:w="1600"/>
        <w:gridCol w:w="1600"/>
        <w:gridCol w:w="1600"/>
      </w:tblGrid>
      <w:tr w:rsidR="00EA1405" w:rsidRPr="00587C3E" w:rsidTr="008F4099">
        <w:trPr>
          <w:trHeight w:val="300"/>
        </w:trPr>
        <w:tc>
          <w:tcPr>
            <w:tcW w:w="0" w:type="auto"/>
            <w:gridSpan w:val="7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2198" w:rsidRPr="00587C3E" w:rsidTr="008F4099">
        <w:trPr>
          <w:trHeight w:val="300"/>
        </w:trPr>
        <w:tc>
          <w:tcPr>
            <w:tcW w:w="0" w:type="auto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0FF4" w:rsidRPr="00587C3E" w:rsidTr="008F4099">
        <w:trPr>
          <w:trHeight w:val="512"/>
        </w:trPr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hideMark/>
          </w:tcPr>
          <w:p w:rsidR="00EA1405" w:rsidRPr="00587C3E" w:rsidRDefault="00EA1405" w:rsidP="003B4F0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Subsyndromal Symptomatic</w:t>
            </w:r>
            <w:r w:rsidR="00F870F8"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B4F01" w:rsidRPr="00587C3E">
              <w:rPr>
                <w:rFonts w:ascii="Times New Roman" w:hAnsi="Times New Roman" w:cs="Times New Roman"/>
                <w:sz w:val="20"/>
                <w:szCs w:val="20"/>
              </w:rPr>
              <w:t>depression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hideMark/>
          </w:tcPr>
          <w:p w:rsidR="00EA1405" w:rsidRPr="00587C3E" w:rsidRDefault="00EA1405" w:rsidP="003B4F0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Minor depression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hideMark/>
          </w:tcPr>
          <w:p w:rsidR="00EA1405" w:rsidRPr="00587C3E" w:rsidRDefault="00181C14" w:rsidP="003B4F0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Major D</w:t>
            </w:r>
            <w:r w:rsidR="003B4F01" w:rsidRPr="00587C3E">
              <w:rPr>
                <w:rFonts w:ascii="Times New Roman" w:hAnsi="Times New Roman" w:cs="Times New Roman"/>
                <w:sz w:val="20"/>
                <w:szCs w:val="20"/>
              </w:rPr>
              <w:t>epressive Episode</w:t>
            </w:r>
          </w:p>
        </w:tc>
      </w:tr>
      <w:tr w:rsidR="00F870F8" w:rsidRPr="00587C3E" w:rsidTr="008F4099">
        <w:trPr>
          <w:trHeight w:val="300"/>
        </w:trPr>
        <w:tc>
          <w:tcPr>
            <w:tcW w:w="0" w:type="auto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Unadjusted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Adjusted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Unadjusted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Adjusted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Unadjusted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Adjusted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OR [95% CI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OR [95% CI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OR [95% CI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OR [95% CI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OR [95% CI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OR [95% CI]</w:t>
            </w:r>
          </w:p>
        </w:tc>
      </w:tr>
      <w:tr w:rsidR="00274E7F" w:rsidRPr="00587C3E" w:rsidTr="008F4099">
        <w:trPr>
          <w:trHeight w:val="300"/>
        </w:trPr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ain </w:t>
            </w:r>
            <w:r w:rsidR="00F870F8"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osure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No diabetes</w:t>
            </w: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Prediabetes</w:t>
            </w: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7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2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21]</w:t>
            </w:r>
          </w:p>
        </w:tc>
        <w:tc>
          <w:tcPr>
            <w:tcW w:w="0" w:type="auto"/>
            <w:hideMark/>
          </w:tcPr>
          <w:p w:rsidR="00EA1405" w:rsidRPr="00587C3E" w:rsidRDefault="00274E7F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7 [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39]</w:t>
            </w: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42  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[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8]</w:t>
            </w: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7 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5,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28]</w:t>
            </w: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0 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9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9]</w:t>
            </w: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4 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1,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26]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Undiagnosed diabetes</w:t>
            </w: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9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1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 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8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78]</w:t>
            </w: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9 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8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8]</w:t>
            </w: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2 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1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1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7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,3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4]</w:t>
            </w: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5 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4,4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8]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Diagnosed diabetes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6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5,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8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1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7,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8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9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  <w:r w:rsidR="00274E7F"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4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="00274E7F"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0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6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3,3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9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4 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9,4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4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7,3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5]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variates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4E7F" w:rsidRPr="00587C3E" w:rsidTr="008F4099">
        <w:trPr>
          <w:trHeight w:val="300"/>
        </w:trPr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Sex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2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7,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7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4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7,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7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,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1]</w:t>
            </w:r>
          </w:p>
        </w:tc>
      </w:tr>
      <w:tr w:rsidR="00274E7F" w:rsidRPr="00587C3E" w:rsidTr="008F4099">
        <w:trPr>
          <w:trHeight w:val="300"/>
        </w:trPr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Age groups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20-39 yrs 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0-59 yrs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6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34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3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5,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3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7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9,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4]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0+ yrs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9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9,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88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1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6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2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32,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274E7F" w:rsidRPr="00587C3E" w:rsidTr="008F4099">
        <w:trPr>
          <w:trHeight w:val="300"/>
        </w:trPr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BS or higher 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Some college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3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1,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2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8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9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3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8,3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3]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HS or GED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8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8,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5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7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274E7F"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4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5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8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4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Less HS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9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,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4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3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1,6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39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6,5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5]</w:t>
            </w:r>
          </w:p>
        </w:tc>
      </w:tr>
      <w:tr w:rsidR="00274E7F" w:rsidRPr="00587C3E" w:rsidTr="008F4099">
        <w:trPr>
          <w:trHeight w:val="300"/>
        </w:trPr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Race-ethnicity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F870F8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Non-Hispanic -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White 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F870F8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Non-Hispanic B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lack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79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0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3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34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5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8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36]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All Hispanics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5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9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76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6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31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6,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9]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Mexican-American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274E7F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5 [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30,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69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76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6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31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9]</w:t>
            </w:r>
          </w:p>
        </w:tc>
      </w:tr>
      <w:tr w:rsidR="00274E7F" w:rsidRPr="00587C3E" w:rsidTr="008F4099">
        <w:trPr>
          <w:trHeight w:val="300"/>
        </w:trPr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Poverty Income ratio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Middle &amp; High Income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ow income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1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,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9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9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3,3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4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,4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8]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Poor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8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,3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8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2 [1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2,3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1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2 [2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,8</w:t>
            </w:r>
            <w:r w:rsid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6]</w:t>
            </w:r>
          </w:p>
        </w:tc>
      </w:tr>
      <w:tr w:rsidR="00274E7F" w:rsidRPr="00587C3E" w:rsidTr="008F4099">
        <w:trPr>
          <w:trHeight w:val="300"/>
        </w:trPr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Body mass index (BMI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80FF4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Healthy </w:t>
            </w:r>
            <w:r w:rsidR="00F870F8" w:rsidRPr="00587C3E">
              <w:rPr>
                <w:rFonts w:ascii="Times New Roman" w:hAnsi="Times New Roman" w:cs="Times New Roman"/>
                <w:sz w:val="20"/>
                <w:szCs w:val="20"/>
              </w:rPr>
              <w:t>weight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AC6CE7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</w:tr>
      <w:tr w:rsidR="004713BB" w:rsidRPr="00587C3E" w:rsidTr="008F4099">
        <w:trPr>
          <w:trHeight w:val="300"/>
        </w:trPr>
        <w:tc>
          <w:tcPr>
            <w:tcW w:w="0" w:type="auto"/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Overweight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6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9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6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1]</w:t>
            </w:r>
          </w:p>
        </w:tc>
        <w:tc>
          <w:tcPr>
            <w:tcW w:w="0" w:type="auto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79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0,3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9]</w:t>
            </w:r>
          </w:p>
        </w:tc>
      </w:tr>
      <w:tr w:rsidR="004713BB" w:rsidRPr="00587C3E" w:rsidTr="008F4099">
        <w:trPr>
          <w:trHeight w:val="300"/>
        </w:trPr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EA1405" w:rsidRPr="00587C3E" w:rsidRDefault="00EA1405" w:rsidP="00F870F8">
            <w:pPr>
              <w:pStyle w:val="NoSpacing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Obes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0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36]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EA1405" w:rsidRPr="00587C3E" w:rsidRDefault="00274E7F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9 [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,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EA1405" w:rsidRPr="00587C3E">
              <w:rPr>
                <w:rFonts w:ascii="Times New Roman" w:hAnsi="Times New Roman" w:cs="Times New Roman"/>
                <w:sz w:val="20"/>
                <w:szCs w:val="20"/>
              </w:rPr>
              <w:t>39]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EA1405" w:rsidRPr="00587C3E" w:rsidRDefault="00EA1405" w:rsidP="00274E7F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2 [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,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35]</w:t>
            </w:r>
          </w:p>
        </w:tc>
      </w:tr>
      <w:tr w:rsidR="00EA1405" w:rsidRPr="00587C3E" w:rsidTr="008F4099">
        <w:trPr>
          <w:trHeight w:val="300"/>
        </w:trPr>
        <w:tc>
          <w:tcPr>
            <w:tcW w:w="0" w:type="auto"/>
            <w:gridSpan w:val="7"/>
            <w:tcBorders>
              <w:top w:val="single" w:sz="4" w:space="0" w:color="auto"/>
            </w:tcBorders>
            <w:hideMark/>
          </w:tcPr>
          <w:p w:rsidR="00EA1405" w:rsidRPr="00587C3E" w:rsidRDefault="006E1B92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 Adjusted to age, sex education, race-ethnicity, poverty, and BMI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</w:p>
        </w:tc>
      </w:tr>
      <w:tr w:rsidR="00EA1405" w:rsidRPr="00587C3E" w:rsidTr="008F4099">
        <w:trPr>
          <w:trHeight w:val="300"/>
        </w:trPr>
        <w:tc>
          <w:tcPr>
            <w:tcW w:w="0" w:type="auto"/>
            <w:gridSpan w:val="7"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Bold type indicates a significant odds ratio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F870F8"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 P value &lt;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F870F8" w:rsidRPr="00587C3E">
              <w:rPr>
                <w:rFonts w:ascii="Times New Roman" w:hAnsi="Times New Roman" w:cs="Times New Roman"/>
                <w:sz w:val="20"/>
                <w:szCs w:val="20"/>
              </w:rPr>
              <w:t>05 for statistical significance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F870F8"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EA1405" w:rsidRPr="00587C3E" w:rsidTr="008F4099">
        <w:trPr>
          <w:trHeight w:val="300"/>
        </w:trPr>
        <w:tc>
          <w:tcPr>
            <w:tcW w:w="0" w:type="auto"/>
            <w:gridSpan w:val="7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Exponentiated coefficients; 95% confidence intervals in brackets</w:t>
            </w:r>
          </w:p>
        </w:tc>
      </w:tr>
      <w:tr w:rsidR="00EA1405" w:rsidRPr="00587C3E" w:rsidTr="008F4099">
        <w:trPr>
          <w:trHeight w:val="300"/>
        </w:trPr>
        <w:tc>
          <w:tcPr>
            <w:tcW w:w="0" w:type="auto"/>
            <w:gridSpan w:val="7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REF = Referent category</w:t>
            </w:r>
          </w:p>
        </w:tc>
      </w:tr>
      <w:tr w:rsidR="00EA1405" w:rsidRPr="00587C3E" w:rsidTr="008F4099">
        <w:trPr>
          <w:trHeight w:val="300"/>
        </w:trPr>
        <w:tc>
          <w:tcPr>
            <w:tcW w:w="0" w:type="auto"/>
            <w:gridSpan w:val="7"/>
            <w:noWrap/>
            <w:hideMark/>
          </w:tcPr>
          <w:p w:rsidR="00EA1405" w:rsidRPr="00587C3E" w:rsidRDefault="00EA1405" w:rsidP="00A80FF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Analytical sample n= 5,277</w:t>
            </w:r>
          </w:p>
        </w:tc>
      </w:tr>
      <w:tr w:rsidR="00EA1405" w:rsidRPr="00587C3E" w:rsidTr="008F4099">
        <w:trPr>
          <w:trHeight w:val="405"/>
        </w:trPr>
        <w:tc>
          <w:tcPr>
            <w:tcW w:w="0" w:type="auto"/>
            <w:gridSpan w:val="7"/>
            <w:noWrap/>
            <w:hideMark/>
          </w:tcPr>
          <w:p w:rsidR="00EA1405" w:rsidRPr="00587C3E" w:rsidRDefault="00F870F8" w:rsidP="00181C14">
            <w:pPr>
              <w:pStyle w:val="NoSpacing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URCE: CDC/NCHS, National Health and Nutrition Examination Survey</w:t>
            </w:r>
            <w:r w:rsidR="00587C3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·</w:t>
            </w:r>
          </w:p>
        </w:tc>
      </w:tr>
    </w:tbl>
    <w:p w:rsidR="00EA1405" w:rsidRPr="00587C3E" w:rsidRDefault="00EA1405">
      <w:pPr>
        <w:rPr>
          <w:rFonts w:ascii="Times New Roman" w:hAnsi="Times New Roman" w:cs="Times New Roman"/>
          <w:sz w:val="20"/>
          <w:szCs w:val="20"/>
        </w:rPr>
      </w:pPr>
    </w:p>
    <w:p w:rsidR="00EA1405" w:rsidRPr="00587C3E" w:rsidRDefault="00EA1405">
      <w:pPr>
        <w:rPr>
          <w:rFonts w:ascii="Times New Roman" w:hAnsi="Times New Roman" w:cs="Times New Roman"/>
          <w:sz w:val="20"/>
          <w:szCs w:val="20"/>
        </w:rPr>
      </w:pPr>
    </w:p>
    <w:p w:rsidR="00661A11" w:rsidRPr="00587C3E" w:rsidRDefault="00661A11">
      <w:pPr>
        <w:rPr>
          <w:rFonts w:ascii="Times New Roman" w:hAnsi="Times New Roman" w:cs="Times New Roman"/>
          <w:color w:val="0070C0"/>
          <w:sz w:val="20"/>
          <w:szCs w:val="20"/>
        </w:rPr>
      </w:pPr>
      <w:r w:rsidRPr="00587C3E">
        <w:rPr>
          <w:rFonts w:ascii="Times New Roman" w:hAnsi="Times New Roman" w:cs="Times New Roman"/>
          <w:color w:val="0070C0"/>
          <w:sz w:val="20"/>
          <w:szCs w:val="20"/>
        </w:rPr>
        <w:br w:type="page"/>
      </w:r>
    </w:p>
    <w:p w:rsidR="00661A11" w:rsidRPr="00587C3E" w:rsidRDefault="00181C14" w:rsidP="00661A11">
      <w:pPr>
        <w:rPr>
          <w:rFonts w:ascii="Times New Roman" w:hAnsi="Times New Roman" w:cs="Times New Roman"/>
          <w:b/>
          <w:sz w:val="20"/>
          <w:szCs w:val="20"/>
        </w:rPr>
      </w:pPr>
      <w:r w:rsidRPr="00587C3E">
        <w:rPr>
          <w:rFonts w:ascii="Times New Roman" w:hAnsi="Times New Roman" w:cs="Times New Roman"/>
          <w:sz w:val="20"/>
          <w:szCs w:val="20"/>
        </w:rPr>
        <w:lastRenderedPageBreak/>
        <w:t xml:space="preserve">Table </w:t>
      </w:r>
      <w:r w:rsidR="00367293" w:rsidRPr="00587C3E">
        <w:rPr>
          <w:rFonts w:ascii="Times New Roman" w:hAnsi="Times New Roman" w:cs="Times New Roman"/>
          <w:sz w:val="20"/>
          <w:szCs w:val="20"/>
        </w:rPr>
        <w:t>S3</w:t>
      </w:r>
      <w:r w:rsidR="00587C3E">
        <w:rPr>
          <w:rFonts w:ascii="Times New Roman" w:hAnsi="Times New Roman" w:cs="Times New Roman"/>
          <w:sz w:val="20"/>
          <w:szCs w:val="20"/>
        </w:rPr>
        <w:t>·</w:t>
      </w:r>
      <w:r w:rsidR="00661A11" w:rsidRPr="00587C3E">
        <w:rPr>
          <w:rFonts w:ascii="Times New Roman" w:hAnsi="Times New Roman" w:cs="Times New Roman"/>
          <w:sz w:val="20"/>
          <w:szCs w:val="20"/>
        </w:rPr>
        <w:t xml:space="preserve"> </w:t>
      </w:r>
      <w:r w:rsidR="00661A11" w:rsidRPr="00587C3E">
        <w:rPr>
          <w:rFonts w:ascii="Times New Roman" w:hAnsi="Times New Roman" w:cs="Times New Roman"/>
          <w:b/>
          <w:sz w:val="20"/>
          <w:szCs w:val="20"/>
        </w:rPr>
        <w:t>Design based Wald test b</w:t>
      </w:r>
      <w:r w:rsidR="00611ECC" w:rsidRPr="00587C3E">
        <w:rPr>
          <w:rFonts w:ascii="Times New Roman" w:hAnsi="Times New Roman" w:cs="Times New Roman"/>
          <w:b/>
          <w:sz w:val="20"/>
          <w:szCs w:val="20"/>
        </w:rPr>
        <w:t>etween unadjusted and adjusted</w:t>
      </w:r>
      <w:r w:rsidR="00661A11" w:rsidRPr="00587C3E">
        <w:rPr>
          <w:rFonts w:ascii="Times New Roman" w:hAnsi="Times New Roman" w:cs="Times New Roman"/>
          <w:b/>
          <w:sz w:val="20"/>
          <w:szCs w:val="20"/>
        </w:rPr>
        <w:t xml:space="preserve"> odds ratio</w:t>
      </w:r>
      <w:r w:rsidR="00611ECC" w:rsidRPr="00587C3E">
        <w:rPr>
          <w:rFonts w:ascii="Times New Roman" w:hAnsi="Times New Roman" w:cs="Times New Roman"/>
          <w:b/>
          <w:sz w:val="20"/>
          <w:szCs w:val="20"/>
        </w:rPr>
        <w:t>*</w:t>
      </w:r>
      <w:r w:rsidR="00661A11" w:rsidRPr="00587C3E">
        <w:rPr>
          <w:rFonts w:ascii="Times New Roman" w:hAnsi="Times New Roman" w:cs="Times New Roman"/>
          <w:b/>
          <w:sz w:val="20"/>
          <w:szCs w:val="20"/>
        </w:rPr>
        <w:t xml:space="preserve"> of depressive states by diabetes status; 2007-2012 </w:t>
      </w:r>
      <w:r w:rsidRPr="00587C3E">
        <w:rPr>
          <w:rFonts w:ascii="Times New Roman" w:hAnsi="Times New Roman" w:cs="Times New Roman"/>
          <w:b/>
          <w:sz w:val="20"/>
          <w:szCs w:val="20"/>
        </w:rPr>
        <w:t>NHANES</w:t>
      </w:r>
      <w:r w:rsidR="00587C3E">
        <w:rPr>
          <w:rFonts w:ascii="Times New Roman" w:hAnsi="Times New Roman" w:cs="Times New Roman"/>
          <w:b/>
          <w:sz w:val="20"/>
          <w:szCs w:val="20"/>
        </w:rPr>
        <w:t>·</w:t>
      </w:r>
      <w:r w:rsidR="00661A11" w:rsidRPr="00587C3E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tbl>
      <w:tblPr>
        <w:tblStyle w:val="TableGrid"/>
        <w:tblW w:w="359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"/>
        <w:gridCol w:w="3439"/>
        <w:gridCol w:w="2132"/>
        <w:gridCol w:w="2091"/>
        <w:gridCol w:w="1754"/>
        <w:gridCol w:w="3172"/>
      </w:tblGrid>
      <w:tr w:rsidR="00661A11" w:rsidRPr="00587C3E" w:rsidTr="002971A6">
        <w:trPr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  <w:tcBorders>
              <w:bottom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pct"/>
            <w:tcBorders>
              <w:bottom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" w:type="pct"/>
            <w:tcBorders>
              <w:bottom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Unadjusted Odds Ratio</w:t>
            </w:r>
          </w:p>
        </w:tc>
        <w:tc>
          <w:tcPr>
            <w:tcW w:w="678" w:type="pct"/>
            <w:tcBorders>
              <w:bottom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Adjusted Odds Ratio</w:t>
            </w:r>
          </w:p>
        </w:tc>
        <w:tc>
          <w:tcPr>
            <w:tcW w:w="1226" w:type="pct"/>
            <w:tcBorders>
              <w:bottom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Wald test</w:t>
            </w:r>
          </w:p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P-value (two-tail)</w:t>
            </w:r>
          </w:p>
        </w:tc>
      </w:tr>
      <w:tr w:rsidR="00661A11" w:rsidRPr="00587C3E" w:rsidTr="002971A6">
        <w:trPr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  <w:tcBorders>
              <w:top w:val="single" w:sz="4" w:space="0" w:color="auto"/>
            </w:tcBorders>
          </w:tcPr>
          <w:p w:rsidR="00661A11" w:rsidRPr="00587C3E" w:rsidRDefault="00181C14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Subsyndromal Symptomatic D</w:t>
            </w:r>
            <w:r w:rsidR="00661A11" w:rsidRPr="00587C3E">
              <w:rPr>
                <w:rFonts w:ascii="Times New Roman" w:hAnsi="Times New Roman" w:cs="Times New Roman"/>
                <w:sz w:val="20"/>
                <w:szCs w:val="20"/>
              </w:rPr>
              <w:t>epression (ssD)</w:t>
            </w:r>
          </w:p>
        </w:tc>
        <w:tc>
          <w:tcPr>
            <w:tcW w:w="824" w:type="pct"/>
            <w:tcBorders>
              <w:top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Prediabetes</w:t>
            </w:r>
          </w:p>
        </w:tc>
        <w:tc>
          <w:tcPr>
            <w:tcW w:w="808" w:type="pct"/>
            <w:tcBorders>
              <w:top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678" w:type="pct"/>
            <w:tcBorders>
              <w:top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1226" w:type="pct"/>
            <w:tcBorders>
              <w:top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</w:tr>
      <w:tr w:rsidR="00661A11" w:rsidRPr="00587C3E" w:rsidTr="002971A6">
        <w:trPr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Undiagnosed diabetes</w:t>
            </w:r>
          </w:p>
        </w:tc>
        <w:tc>
          <w:tcPr>
            <w:tcW w:w="80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67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274E7F"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26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</w:tr>
      <w:tr w:rsidR="00661A11" w:rsidRPr="00587C3E" w:rsidTr="002971A6">
        <w:trPr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Diagnosed diabetes</w:t>
            </w:r>
          </w:p>
        </w:tc>
        <w:tc>
          <w:tcPr>
            <w:tcW w:w="80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67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1226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</w:tc>
      </w:tr>
      <w:tr w:rsidR="00661A11" w:rsidRPr="00587C3E" w:rsidTr="002971A6">
        <w:trPr>
          <w:trHeight w:val="70"/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6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61A11" w:rsidRPr="00587C3E" w:rsidTr="002971A6">
        <w:trPr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</w:tcPr>
          <w:p w:rsidR="00661A11" w:rsidRPr="00587C3E" w:rsidRDefault="00181C14" w:rsidP="00181C14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661A11" w:rsidRPr="00587C3E">
              <w:rPr>
                <w:rFonts w:ascii="Times New Roman" w:hAnsi="Times New Roman" w:cs="Times New Roman"/>
                <w:sz w:val="20"/>
                <w:szCs w:val="20"/>
              </w:rPr>
              <w:t xml:space="preserve">inor 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661A11" w:rsidRPr="00587C3E">
              <w:rPr>
                <w:rFonts w:ascii="Times New Roman" w:hAnsi="Times New Roman" w:cs="Times New Roman"/>
                <w:sz w:val="20"/>
                <w:szCs w:val="20"/>
              </w:rPr>
              <w:t>epression (mD)</w:t>
            </w:r>
          </w:p>
        </w:tc>
        <w:tc>
          <w:tcPr>
            <w:tcW w:w="824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Prediabetes</w:t>
            </w:r>
          </w:p>
        </w:tc>
        <w:tc>
          <w:tcPr>
            <w:tcW w:w="80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67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1226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</w:tr>
      <w:tr w:rsidR="00661A11" w:rsidRPr="00587C3E" w:rsidTr="002971A6">
        <w:trPr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Undiagnosed diabetes</w:t>
            </w:r>
          </w:p>
        </w:tc>
        <w:tc>
          <w:tcPr>
            <w:tcW w:w="80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67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1226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</w:tr>
      <w:tr w:rsidR="00661A11" w:rsidRPr="00587C3E" w:rsidTr="002971A6">
        <w:trPr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Diagnosed diabetes</w:t>
            </w:r>
          </w:p>
        </w:tc>
        <w:tc>
          <w:tcPr>
            <w:tcW w:w="80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67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226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</w:tr>
      <w:tr w:rsidR="00661A11" w:rsidRPr="00587C3E" w:rsidTr="002971A6">
        <w:trPr>
          <w:trHeight w:val="242"/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6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61A11" w:rsidRPr="00587C3E" w:rsidTr="002971A6">
        <w:trPr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Major Depressive Episode (MDE)</w:t>
            </w:r>
          </w:p>
        </w:tc>
        <w:tc>
          <w:tcPr>
            <w:tcW w:w="824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Prediabetes</w:t>
            </w:r>
          </w:p>
        </w:tc>
        <w:tc>
          <w:tcPr>
            <w:tcW w:w="80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67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1226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</w:tr>
      <w:tr w:rsidR="00661A11" w:rsidRPr="00587C3E" w:rsidTr="002971A6">
        <w:trPr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Undiagnosed diabetes</w:t>
            </w:r>
          </w:p>
        </w:tc>
        <w:tc>
          <w:tcPr>
            <w:tcW w:w="80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7</w:t>
            </w:r>
          </w:p>
        </w:tc>
        <w:tc>
          <w:tcPr>
            <w:tcW w:w="678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1226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</w:tr>
      <w:tr w:rsidR="00661A11" w:rsidRPr="00587C3E" w:rsidTr="002971A6">
        <w:trPr>
          <w:jc w:val="center"/>
        </w:trPr>
        <w:tc>
          <w:tcPr>
            <w:tcW w:w="135" w:type="pct"/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9" w:type="pct"/>
            <w:tcBorders>
              <w:bottom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pct"/>
            <w:tcBorders>
              <w:bottom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Diagnosed diabetes</w:t>
            </w:r>
          </w:p>
        </w:tc>
        <w:tc>
          <w:tcPr>
            <w:tcW w:w="808" w:type="pct"/>
            <w:tcBorders>
              <w:bottom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678" w:type="pct"/>
            <w:tcBorders>
              <w:bottom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  <w:tc>
          <w:tcPr>
            <w:tcW w:w="1226" w:type="pct"/>
            <w:tcBorders>
              <w:bottom w:val="single" w:sz="4" w:space="0" w:color="auto"/>
            </w:tcBorders>
          </w:tcPr>
          <w:p w:rsidR="00661A11" w:rsidRPr="00587C3E" w:rsidRDefault="00661A11" w:rsidP="002971A6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87C3E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587C3E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</w:tr>
    </w:tbl>
    <w:p w:rsidR="00661A11" w:rsidRPr="00587C3E" w:rsidRDefault="00661A11" w:rsidP="00661A11">
      <w:pPr>
        <w:rPr>
          <w:rFonts w:ascii="Times New Roman" w:hAnsi="Times New Roman" w:cs="Times New Roman"/>
          <w:sz w:val="20"/>
          <w:szCs w:val="20"/>
        </w:rPr>
      </w:pPr>
    </w:p>
    <w:p w:rsidR="00661A11" w:rsidRPr="00587C3E" w:rsidRDefault="00661A11" w:rsidP="00661A11">
      <w:pPr>
        <w:rPr>
          <w:rFonts w:ascii="Times New Roman" w:hAnsi="Times New Roman" w:cs="Times New Roman"/>
          <w:sz w:val="20"/>
          <w:szCs w:val="20"/>
        </w:rPr>
      </w:pPr>
      <w:r w:rsidRPr="00587C3E">
        <w:rPr>
          <w:rFonts w:ascii="Times New Roman" w:hAnsi="Times New Roman" w:cs="Times New Roman"/>
          <w:sz w:val="20"/>
          <w:szCs w:val="20"/>
        </w:rPr>
        <w:t>*Adjusted by age, sex, race and ethnicity, education, body mass index, and poverty</w:t>
      </w:r>
      <w:r w:rsidR="00587C3E" w:rsidRPr="00587C3E">
        <w:rPr>
          <w:rFonts w:ascii="Times New Roman" w:hAnsi="Times New Roman" w:cs="Times New Roman"/>
          <w:sz w:val="20"/>
          <w:szCs w:val="20"/>
        </w:rPr>
        <w:t>·</w:t>
      </w:r>
    </w:p>
    <w:p w:rsidR="002971A6" w:rsidRPr="00587C3E" w:rsidRDefault="002971A6" w:rsidP="00661A11">
      <w:pPr>
        <w:rPr>
          <w:rFonts w:ascii="Times New Roman" w:hAnsi="Times New Roman" w:cs="Times New Roman"/>
          <w:color w:val="0070C0"/>
          <w:sz w:val="20"/>
          <w:szCs w:val="20"/>
        </w:rPr>
      </w:pPr>
    </w:p>
    <w:p w:rsidR="00B82198" w:rsidRPr="00587C3E" w:rsidRDefault="00B82198">
      <w:pPr>
        <w:rPr>
          <w:rFonts w:ascii="Times New Roman" w:hAnsi="Times New Roman" w:cs="Times New Roman"/>
          <w:sz w:val="20"/>
          <w:szCs w:val="20"/>
        </w:rPr>
      </w:pPr>
    </w:p>
    <w:sectPr w:rsidR="00B82198" w:rsidRPr="00587C3E" w:rsidSect="008F4099">
      <w:headerReference w:type="default" r:id="rId7"/>
      <w:pgSz w:w="20160" w:h="12240" w:orient="landscape" w:code="5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7293" w:rsidRDefault="00367293" w:rsidP="008B5D54">
      <w:pPr>
        <w:spacing w:after="0" w:line="240" w:lineRule="auto"/>
      </w:pPr>
      <w:r>
        <w:separator/>
      </w:r>
    </w:p>
  </w:endnote>
  <w:endnote w:type="continuationSeparator" w:id="0">
    <w:p w:rsidR="00367293" w:rsidRDefault="00367293" w:rsidP="008B5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7293" w:rsidRDefault="00367293" w:rsidP="008B5D54">
      <w:pPr>
        <w:spacing w:after="0" w:line="240" w:lineRule="auto"/>
      </w:pPr>
      <w:r>
        <w:separator/>
      </w:r>
    </w:p>
  </w:footnote>
  <w:footnote w:type="continuationSeparator" w:id="0">
    <w:p w:rsidR="00367293" w:rsidRDefault="00367293" w:rsidP="008B5D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4063597"/>
      <w:docPartObj>
        <w:docPartGallery w:val="Page Numbers (Top of Page)"/>
        <w:docPartUnique/>
      </w:docPartObj>
    </w:sdtPr>
    <w:sdtEndPr/>
    <w:sdtContent>
      <w:p w:rsidR="00367293" w:rsidRDefault="00367293">
        <w:pPr>
          <w:pStyle w:val="Header"/>
          <w:jc w:val="right"/>
        </w:pPr>
        <w:r>
          <w:t xml:space="preserve">   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801E54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801E54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367293" w:rsidRDefault="003672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zc0NzYxtzA0NDNQ0lEKTi0uzszPAykwrAUAPumlMywAAAA="/>
  </w:docVars>
  <w:rsids>
    <w:rsidRoot w:val="006D5FB0"/>
    <w:rsid w:val="00004E53"/>
    <w:rsid w:val="000431C9"/>
    <w:rsid w:val="00065A2E"/>
    <w:rsid w:val="000B12AB"/>
    <w:rsid w:val="001115FC"/>
    <w:rsid w:val="00111FED"/>
    <w:rsid w:val="001263C1"/>
    <w:rsid w:val="00181C14"/>
    <w:rsid w:val="00182A1F"/>
    <w:rsid w:val="001A3E31"/>
    <w:rsid w:val="001C2A89"/>
    <w:rsid w:val="00207521"/>
    <w:rsid w:val="00211783"/>
    <w:rsid w:val="002223BE"/>
    <w:rsid w:val="00241247"/>
    <w:rsid w:val="0024224C"/>
    <w:rsid w:val="00252D6E"/>
    <w:rsid w:val="00274E7F"/>
    <w:rsid w:val="002971A6"/>
    <w:rsid w:val="00355116"/>
    <w:rsid w:val="003574BC"/>
    <w:rsid w:val="00367293"/>
    <w:rsid w:val="003A7EF6"/>
    <w:rsid w:val="003B4F01"/>
    <w:rsid w:val="003E292F"/>
    <w:rsid w:val="003F7279"/>
    <w:rsid w:val="004311B7"/>
    <w:rsid w:val="00444F14"/>
    <w:rsid w:val="00452003"/>
    <w:rsid w:val="004713BB"/>
    <w:rsid w:val="00473E0F"/>
    <w:rsid w:val="0047468E"/>
    <w:rsid w:val="004F0FE0"/>
    <w:rsid w:val="004F607A"/>
    <w:rsid w:val="00523E08"/>
    <w:rsid w:val="005306A4"/>
    <w:rsid w:val="00531A01"/>
    <w:rsid w:val="00536E1A"/>
    <w:rsid w:val="005427CC"/>
    <w:rsid w:val="00587C3E"/>
    <w:rsid w:val="00602B41"/>
    <w:rsid w:val="006068A8"/>
    <w:rsid w:val="00611ECC"/>
    <w:rsid w:val="00661A11"/>
    <w:rsid w:val="006A087D"/>
    <w:rsid w:val="006B2BE4"/>
    <w:rsid w:val="006C6578"/>
    <w:rsid w:val="006D5FB0"/>
    <w:rsid w:val="006E1B92"/>
    <w:rsid w:val="006F3A07"/>
    <w:rsid w:val="00726314"/>
    <w:rsid w:val="00731017"/>
    <w:rsid w:val="007421C3"/>
    <w:rsid w:val="007637A3"/>
    <w:rsid w:val="007952F1"/>
    <w:rsid w:val="007C219D"/>
    <w:rsid w:val="00801E54"/>
    <w:rsid w:val="008176DB"/>
    <w:rsid w:val="00823BFE"/>
    <w:rsid w:val="00873DC2"/>
    <w:rsid w:val="008B5D54"/>
    <w:rsid w:val="008D4F29"/>
    <w:rsid w:val="008F4099"/>
    <w:rsid w:val="009E1873"/>
    <w:rsid w:val="00A126F1"/>
    <w:rsid w:val="00A45D9A"/>
    <w:rsid w:val="00A62E0E"/>
    <w:rsid w:val="00A80FF4"/>
    <w:rsid w:val="00A97814"/>
    <w:rsid w:val="00AB1895"/>
    <w:rsid w:val="00AC6CE7"/>
    <w:rsid w:val="00AD7FF6"/>
    <w:rsid w:val="00B27EBD"/>
    <w:rsid w:val="00B55735"/>
    <w:rsid w:val="00B608AC"/>
    <w:rsid w:val="00B63BF0"/>
    <w:rsid w:val="00B66180"/>
    <w:rsid w:val="00B82198"/>
    <w:rsid w:val="00BA3A18"/>
    <w:rsid w:val="00BB2F8A"/>
    <w:rsid w:val="00CA0248"/>
    <w:rsid w:val="00D1374C"/>
    <w:rsid w:val="00D3421B"/>
    <w:rsid w:val="00D65602"/>
    <w:rsid w:val="00DC57CC"/>
    <w:rsid w:val="00DD3E64"/>
    <w:rsid w:val="00E86584"/>
    <w:rsid w:val="00E902DA"/>
    <w:rsid w:val="00EA1405"/>
    <w:rsid w:val="00EA7E06"/>
    <w:rsid w:val="00ED6E59"/>
    <w:rsid w:val="00F870F8"/>
    <w:rsid w:val="00FD7230"/>
    <w:rsid w:val="00FE4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table" w:styleId="TableGrid">
    <w:name w:val="Table Grid"/>
    <w:basedOn w:val="TableNormal"/>
    <w:uiPriority w:val="59"/>
    <w:rsid w:val="00EA14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A140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80FF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1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1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414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AC49A8-4405-4BA9-AB56-F7E0079A8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05</Words>
  <Characters>3450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0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2-08T15:27:00Z</dcterms:created>
  <dcterms:modified xsi:type="dcterms:W3CDTF">2018-02-08T15:27:00Z</dcterms:modified>
</cp:coreProperties>
</file>